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C90391" w14:textId="2C7E6846" w:rsidR="00C308B4" w:rsidRDefault="00C308B4" w:rsidP="00C308B4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: Demographic Characteristics of study participants (N = 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2"/>
        <w:gridCol w:w="1168"/>
      </w:tblGrid>
      <w:tr w:rsidR="00061031" w14:paraId="24B17CA4" w14:textId="77777777" w:rsidTr="00C308B4">
        <w:trPr>
          <w:cantSplit/>
          <w:tblHeader/>
          <w:jc w:val="center"/>
        </w:trPr>
        <w:tc>
          <w:tcPr>
            <w:tcW w:w="4384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7FB4379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6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D586F44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061031" w14:paraId="14FFAB77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7597F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.s.age..years.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146A2" w14:textId="77777777" w:rsidR="00061031" w:rsidRDefault="00061031">
            <w:pPr>
              <w:keepNext/>
              <w:spacing w:after="60"/>
              <w:jc w:val="center"/>
            </w:pPr>
          </w:p>
        </w:tc>
      </w:tr>
      <w:tr w:rsidR="00061031" w14:paraId="41009AEB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1BC50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218DC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061031" w14:paraId="29CD02D8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411E5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F66F2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061031" w14:paraId="06670BD9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2E366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A979B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061031" w14:paraId="34839501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E44F2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7CBD6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061031" w14:paraId="1C6B366A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80D0D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.s.sex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9735A" w14:textId="77777777" w:rsidR="00061031" w:rsidRDefault="00061031">
            <w:pPr>
              <w:keepNext/>
              <w:spacing w:after="60"/>
              <w:jc w:val="center"/>
            </w:pPr>
          </w:p>
        </w:tc>
      </w:tr>
      <w:tr w:rsidR="00061031" w14:paraId="1E3ADA99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33781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53623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061031" w14:paraId="1D5E6DE8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0D90D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3ADC7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061031" w14:paraId="15A54669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B231D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.s.education.level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EF477" w14:textId="77777777" w:rsidR="00061031" w:rsidRDefault="00061031">
            <w:pPr>
              <w:keepNext/>
              <w:spacing w:after="60"/>
              <w:jc w:val="center"/>
            </w:pPr>
          </w:p>
        </w:tc>
      </w:tr>
      <w:tr w:rsidR="00061031" w14:paraId="0DC2F8B0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AE112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9287B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061031" w14:paraId="20C007F5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B3CA6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27570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061031" w14:paraId="74411A9E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DF350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BE51C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061031" w14:paraId="476FD294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7201F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7EBDA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061031" w14:paraId="23B3A6AF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E4894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.status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31899" w14:textId="77777777" w:rsidR="00061031" w:rsidRDefault="00061031">
            <w:pPr>
              <w:keepNext/>
              <w:spacing w:after="60"/>
              <w:jc w:val="center"/>
            </w:pPr>
          </w:p>
        </w:tc>
      </w:tr>
      <w:tr w:rsidR="00061031" w14:paraId="08B9ACDA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E6037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DF340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061031" w14:paraId="79DDCDA2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8EF6D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60654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061031" w14:paraId="21E2CEFA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6A946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8D225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061031" w14:paraId="63FB6DC6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B1820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.type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94C28" w14:textId="77777777" w:rsidR="00061031" w:rsidRDefault="00061031">
            <w:pPr>
              <w:keepNext/>
              <w:spacing w:after="60"/>
              <w:jc w:val="center"/>
            </w:pPr>
          </w:p>
        </w:tc>
      </w:tr>
      <w:tr w:rsidR="00061031" w14:paraId="7912279C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F3D91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9A816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061031" w14:paraId="182A67CE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680C9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77542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061031" w14:paraId="4AF2F060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D0302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92DE9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061031" w14:paraId="17B514F6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C7D92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.average.household.income.per.month..BDT.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A3D0E" w14:textId="77777777" w:rsidR="00061031" w:rsidRDefault="00061031">
            <w:pPr>
              <w:keepNext/>
              <w:spacing w:after="60"/>
              <w:jc w:val="center"/>
            </w:pPr>
          </w:p>
        </w:tc>
      </w:tr>
      <w:tr w:rsidR="00061031" w14:paraId="3825CC5F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1D0CD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3FB21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061031" w14:paraId="4ACA8406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E38DF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88D1E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061031" w14:paraId="2D376730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7C8FF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6D147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061031" w14:paraId="6760776F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E6079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.s.sex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7D91A" w14:textId="77777777" w:rsidR="00061031" w:rsidRDefault="00061031">
            <w:pPr>
              <w:keepNext/>
              <w:spacing w:after="60"/>
              <w:jc w:val="center"/>
            </w:pPr>
          </w:p>
        </w:tc>
      </w:tr>
      <w:tr w:rsidR="00061031" w14:paraId="7D4F8AF5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2D7FB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49F4A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061031" w14:paraId="587A97B9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2D83B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E39C1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061031" w14:paraId="687AFA44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B82B9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.s.age..years.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2F057" w14:textId="77777777" w:rsidR="00061031" w:rsidRDefault="00061031">
            <w:pPr>
              <w:keepNext/>
              <w:spacing w:after="60"/>
              <w:jc w:val="center"/>
            </w:pPr>
          </w:p>
        </w:tc>
      </w:tr>
      <w:tr w:rsidR="00061031" w14:paraId="129268B3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FF98A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5001F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061031" w14:paraId="46A25A7B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760CA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8DCFB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061031" w14:paraId="02AC239B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5FD98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E930D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061031" w14:paraId="6D041939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EA888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43E3B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061031" w14:paraId="6E9C3E87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89DF6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.of.children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0C2C0" w14:textId="77777777" w:rsidR="00061031" w:rsidRDefault="00061031">
            <w:pPr>
              <w:keepNext/>
              <w:spacing w:after="60"/>
              <w:jc w:val="center"/>
            </w:pPr>
          </w:p>
        </w:tc>
      </w:tr>
      <w:tr w:rsidR="00061031" w14:paraId="78A60775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7A7C4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C0B9A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061031" w14:paraId="7E382B73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8FEA8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E1CEC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061031" w14:paraId="2CB1E98E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7D0F1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77DCD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061031" w14:paraId="1747641C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9BC63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.is.the.leading.child.caregiver.at.home.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CE699" w14:textId="77777777" w:rsidR="00061031" w:rsidRDefault="00061031">
            <w:pPr>
              <w:keepNext/>
              <w:spacing w:after="60"/>
              <w:jc w:val="center"/>
            </w:pPr>
          </w:p>
        </w:tc>
      </w:tr>
      <w:tr w:rsidR="00061031" w14:paraId="03BFAE75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8488F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Father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46D3F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061031" w14:paraId="14313E38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46431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493A7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061031" w14:paraId="2A3057FF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CA7EF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36181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061031" w14:paraId="4F3990CA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CAC14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237F5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061031" w14:paraId="14426448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4669A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.grandparents.at.home.involved.in.treatment.decisions.when.your.child.is.ill.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11E41" w14:textId="77777777" w:rsidR="00061031" w:rsidRDefault="00061031">
            <w:pPr>
              <w:keepNext/>
              <w:spacing w:after="60"/>
              <w:jc w:val="center"/>
            </w:pPr>
          </w:p>
        </w:tc>
      </w:tr>
      <w:tr w:rsidR="00061031" w14:paraId="33618309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DC844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8CCB0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061031" w14:paraId="1F7004DA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CB6ED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286F4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061031" w14:paraId="17C4B8E1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6DA3E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F3519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061031" w14:paraId="1653B3CB" w14:textId="77777777" w:rsidTr="00C308B4">
        <w:trPr>
          <w:cantSplit/>
          <w:jc w:val="center"/>
        </w:trPr>
        <w:tc>
          <w:tcPr>
            <w:tcW w:w="438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55D70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E7964" w14:textId="77777777" w:rsidR="0006103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061031" w14:paraId="40E1C2C0" w14:textId="77777777" w:rsidTr="00C308B4">
        <w:trPr>
          <w:cantSplit/>
          <w:jc w:val="center"/>
        </w:trPr>
        <w:tc>
          <w:tcPr>
            <w:tcW w:w="5000" w:type="pct"/>
            <w:gridSpan w:val="2"/>
          </w:tcPr>
          <w:p w14:paraId="24252AA5" w14:textId="77777777" w:rsidR="00061031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FF90C2E" w14:textId="77777777" w:rsidR="00061031" w:rsidRDefault="00061031">
      <w:pPr>
        <w:pStyle w:val="FirstParagraph"/>
      </w:pPr>
    </w:p>
    <w:sectPr w:rsidR="000610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520275" w14:textId="77777777" w:rsidR="00711132" w:rsidRDefault="00711132">
      <w:pPr>
        <w:spacing w:after="0"/>
      </w:pPr>
      <w:r>
        <w:separator/>
      </w:r>
    </w:p>
  </w:endnote>
  <w:endnote w:type="continuationSeparator" w:id="0">
    <w:p w14:paraId="3AB69C67" w14:textId="77777777" w:rsidR="00711132" w:rsidRDefault="007111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02C920" w14:textId="77777777" w:rsidR="00711132" w:rsidRDefault="00711132">
      <w:r>
        <w:separator/>
      </w:r>
    </w:p>
  </w:footnote>
  <w:footnote w:type="continuationSeparator" w:id="0">
    <w:p w14:paraId="7AF32DDF" w14:textId="77777777" w:rsidR="00711132" w:rsidRDefault="007111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D16D2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39370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1031"/>
    <w:rsid w:val="00061031"/>
    <w:rsid w:val="00573334"/>
    <w:rsid w:val="00711132"/>
    <w:rsid w:val="00C308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67FE5"/>
  <w15:docId w15:val="{5894E63B-25A4-4056-A9E8-BD4F02D64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00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iba Ahmed</cp:lastModifiedBy>
  <cp:revision>2</cp:revision>
  <dcterms:created xsi:type="dcterms:W3CDTF">2024-10-20T17:29:00Z</dcterms:created>
  <dcterms:modified xsi:type="dcterms:W3CDTF">2024-10-20T17:35:00Z</dcterms:modified>
</cp:coreProperties>
</file>